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43583" w14:textId="77777777" w:rsidR="00723C0B" w:rsidRDefault="00723C0B" w:rsidP="003F63B0">
      <w:pPr>
        <w:spacing w:before="120" w:after="12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PRIJAVLJIVANJE NEPRAVILNOSTI </w:t>
      </w:r>
      <w:r w:rsid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ZA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MINISTARSTV</w:t>
      </w:r>
      <w:r w:rsid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O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FINANCIJA, CARINSK</w:t>
      </w:r>
      <w:r w:rsid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U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UPRAV</w:t>
      </w:r>
      <w:r w:rsid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U</w:t>
      </w:r>
    </w:p>
    <w:p w14:paraId="6615AE1E" w14:textId="77777777" w:rsidR="00723C0B" w:rsidRDefault="00723C0B" w:rsidP="00723C0B">
      <w:pPr>
        <w:spacing w:before="120" w:after="12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68C59255" w14:textId="77777777" w:rsidR="000B48F3" w:rsidRDefault="000B48F3" w:rsidP="000B48F3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7E8BB41F" w14:textId="77777777" w:rsidR="000B48F3" w:rsidRPr="00C80A7D" w:rsidRDefault="000B48F3" w:rsidP="000B48F3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 w:rsidRPr="00C80A7D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POSTUPAK 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UNUTARNJEG </w:t>
      </w:r>
      <w:r w:rsidRPr="00C80A7D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PRIJAV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LJIVANJA</w:t>
      </w:r>
      <w:r w:rsidRPr="00C80A7D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NEPRAVILNOSTI</w:t>
      </w:r>
    </w:p>
    <w:p w14:paraId="508A0305" w14:textId="38F6110E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</w:pP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Prijava se može podnijeti pisanim putem, usmeno na zapisnik ili putem elektroničke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pošte na adresu</w:t>
      </w:r>
      <w:r w:rsidR="00DD15F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: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hyperlink r:id="rId5" w:history="1">
        <w:r w:rsidR="00795A09" w:rsidRPr="00C076F2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eastAsia="hr-HR"/>
          </w:rPr>
          <w:t>anita.safaric@carina.hr</w:t>
        </w:r>
      </w:hyperlink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putem </w:t>
      </w:r>
      <w:hyperlink r:id="rId6" w:history="1">
        <w:r w:rsidR="00992E90" w:rsidRPr="002509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eastAsia="hr-HR"/>
          </w:rPr>
          <w:t>O</w:t>
        </w:r>
        <w:r w:rsidRPr="002509AD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eastAsia="hr-HR"/>
          </w:rPr>
          <w:t>brasca</w:t>
        </w:r>
      </w:hyperlink>
      <w:r>
        <w:rPr>
          <w:rFonts w:ascii="Times New Roman" w:eastAsia="Times New Roman" w:hAnsi="Times New Roman" w:cs="Times New Roman"/>
          <w:bCs/>
          <w:i/>
          <w:color w:val="0070C0"/>
          <w:sz w:val="24"/>
          <w:szCs w:val="24"/>
          <w:lang w:eastAsia="hr-HR"/>
        </w:rPr>
        <w:t>.</w:t>
      </w:r>
    </w:p>
    <w:p w14:paraId="59A2B719" w14:textId="77777777" w:rsidR="000B48F3" w:rsidRPr="001F05D0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P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rijava sadrži podatke o prijavitelju nepravilnosti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,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podatke o osobi i/ili osobama na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1F05D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koje se prijava odnosi, opis nepravilnosti i datum prijave.</w:t>
      </w:r>
    </w:p>
    <w:p w14:paraId="52572395" w14:textId="77777777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73FCDB60" w14:textId="77777777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 w:rsidRPr="00592A66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ZABRANA ZLOUPORABE PRIJAVLJIVANJA NEPRAVILNOSTI</w:t>
      </w: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 xml:space="preserve"> </w:t>
      </w:r>
    </w:p>
    <w:p w14:paraId="4678E052" w14:textId="77777777" w:rsidR="000B48F3" w:rsidRPr="00A713DF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color w:val="424242"/>
          <w:sz w:val="24"/>
          <w:szCs w:val="24"/>
          <w:lang w:eastAsia="hr-HR"/>
        </w:rPr>
      </w:pPr>
      <w:r w:rsidRPr="00A713DF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U slučajevima kada prijavitelj nepravilnosti zloupotrebljava prijavljivanje nepravilnosti, primjerice kada traži protupravnu korist, daje neistinitu informaciju ili djeluje isključivo u svrhu nanošenja štete poslodavcu, tada prijavitelj nepravilnosti nema pravo na zaštitu predviđenu </w:t>
      </w:r>
      <w:r w:rsidRPr="00592A66">
        <w:rPr>
          <w:rFonts w:ascii="Times New Roman" w:eastAsia="Times New Roman" w:hAnsi="Times New Roman" w:cs="Times New Roman"/>
          <w:color w:val="424242"/>
          <w:sz w:val="24"/>
          <w:szCs w:val="24"/>
          <w:lang w:eastAsia="hr-HR"/>
        </w:rPr>
        <w:t>Zakonom</w:t>
      </w:r>
      <w:r w:rsidRPr="003F63B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o zaštiti prijavitelja nepravilnosti</w:t>
      </w:r>
      <w:r w:rsidRPr="00592A66">
        <w:rPr>
          <w:rFonts w:ascii="Times New Roman" w:eastAsia="Times New Roman" w:hAnsi="Times New Roman" w:cs="Times New Roman"/>
          <w:color w:val="424242"/>
          <w:sz w:val="24"/>
          <w:szCs w:val="24"/>
          <w:lang w:eastAsia="hr-HR"/>
        </w:rPr>
        <w:t>.</w:t>
      </w:r>
    </w:p>
    <w:p w14:paraId="264279BD" w14:textId="77777777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5F451A3B" w14:textId="77777777" w:rsidR="000B48F3" w:rsidRDefault="000B48F3" w:rsidP="000B48F3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 w:rsidRPr="001F05D0"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PRAVA PRIJAVITELJA NEPRAVILNOSTI</w:t>
      </w:r>
    </w:p>
    <w:p w14:paraId="790C29B7" w14:textId="63FAE9FF" w:rsidR="000B48F3" w:rsidRPr="00774A84" w:rsidRDefault="00DD15F4" w:rsidP="00774A84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Prava prijavitelja propisana su </w:t>
      </w:r>
      <w:r w:rsidR="000B48F3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Zakon</w:t>
      </w:r>
      <w:r w:rsidR="00FC2EC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om</w:t>
      </w:r>
      <w:r w:rsidR="00774A84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o zaštiti prijavitelja nepravilnosti (Narodne novine, broj 17/19)</w:t>
      </w:r>
      <w:r w:rsid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="000B48F3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 Pravilnik</w:t>
      </w:r>
      <w:r w:rsidR="00FC2EC0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om</w:t>
      </w:r>
      <w:r w:rsidR="000B48F3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o načinu </w:t>
      </w:r>
      <w:r w:rsidR="00774A84" w:rsidRPr="00774A84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menovanja povjerljive osobe i postupku unutarnjeg prijavljivanja nepravilnosti u Ministarstvu financija KLASA: 080-02/20-01/5; URBROJ: 513-03-01-20-2 od 24. veljače 2020.</w:t>
      </w:r>
    </w:p>
    <w:p w14:paraId="62A93AFA" w14:textId="77777777" w:rsidR="000B48F3" w:rsidRDefault="000B48F3" w:rsidP="00A713DF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</w:p>
    <w:p w14:paraId="11487F6F" w14:textId="77777777" w:rsidR="00723C0B" w:rsidRDefault="00723C0B" w:rsidP="00592A66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</w:pPr>
      <w:r>
        <w:rPr>
          <w:rFonts w:ascii="Times New Roman" w:eastAsia="Times New Roman" w:hAnsi="Times New Roman" w:cs="Times New Roman"/>
          <w:b/>
          <w:bCs/>
          <w:color w:val="424242"/>
          <w:sz w:val="24"/>
          <w:szCs w:val="24"/>
          <w:lang w:eastAsia="hr-HR"/>
        </w:rPr>
        <w:t>OBVEZE POVJERLJIVE OSOBE</w:t>
      </w:r>
    </w:p>
    <w:p w14:paraId="254D8D68" w14:textId="77777777" w:rsidR="00CE5D0A" w:rsidRDefault="00723C0B" w:rsidP="00723C0B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</w:pP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Povjerljiva osoba prati primjenu zakona kojim se uređuje zašt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ta prijavitelja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nepravilnosti te promiče poštivanje zakonskih rješenja i zaštitu prijavitelja nepravilnosti,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zap</w:t>
      </w:r>
      <w:r w:rsidR="00CE5D0A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r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ma prijave nepravilnosti, provodi postupak unutarnjeg prijavljivanja nepravilnosti</w:t>
      </w:r>
      <w:r w:rsidR="00CE5D0A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,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štiti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dentitet i zaprimljene podatke prijavitelja nepravilnosti, pru</w:t>
      </w:r>
      <w:r w:rsidR="00CE5D0A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ž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a prijavitelju nepravilnosti opće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informacije o njegovim pravima i postupku, omogućuje uvid u spis predmeta, vodi evidenciju</w:t>
      </w:r>
      <w:r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 xml:space="preserve"> </w:t>
      </w:r>
      <w:r w:rsidRPr="00723C0B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o zaprimljenim prijavama te izrađuje godišnje izvješće o nepravilnostima</w:t>
      </w:r>
      <w:r w:rsidR="00CE5D0A">
        <w:rPr>
          <w:rFonts w:ascii="Times New Roman" w:eastAsia="Times New Roman" w:hAnsi="Times New Roman" w:cs="Times New Roman"/>
          <w:bCs/>
          <w:color w:val="424242"/>
          <w:sz w:val="24"/>
          <w:szCs w:val="24"/>
          <w:lang w:eastAsia="hr-HR"/>
        </w:rPr>
        <w:t>.</w:t>
      </w:r>
    </w:p>
    <w:p w14:paraId="2B369E95" w14:textId="77777777" w:rsidR="00E72F27" w:rsidRPr="00A713DF" w:rsidRDefault="00E72F27" w:rsidP="00A713DF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color w:val="424242"/>
          <w:sz w:val="24"/>
          <w:szCs w:val="24"/>
          <w:lang w:eastAsia="hr-HR"/>
        </w:rPr>
      </w:pPr>
    </w:p>
    <w:p w14:paraId="696E7EC3" w14:textId="0B1C55DA" w:rsidR="00A713DF" w:rsidRPr="001F05D0" w:rsidRDefault="00132199" w:rsidP="00A713DF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Cs/>
          <w:i/>
          <w:color w:val="0070C0"/>
          <w:sz w:val="24"/>
          <w:szCs w:val="24"/>
          <w:u w:val="single"/>
          <w:lang w:eastAsia="hr-HR"/>
        </w:rPr>
      </w:pPr>
      <w:hyperlink r:id="rId7" w:history="1">
        <w:r w:rsidR="00A713DF" w:rsidRPr="00376559">
          <w:rPr>
            <w:rStyle w:val="Hyperlink"/>
            <w:rFonts w:ascii="Times New Roman" w:eastAsia="Times New Roman" w:hAnsi="Times New Roman" w:cs="Times New Roman"/>
            <w:bCs/>
            <w:i/>
            <w:sz w:val="24"/>
            <w:szCs w:val="24"/>
            <w:lang w:eastAsia="hr-HR"/>
          </w:rPr>
          <w:t>Odluka o imenovanju povjerljive osobe za Carinsku upravu</w:t>
        </w:r>
      </w:hyperlink>
    </w:p>
    <w:p w14:paraId="4F01E75D" w14:textId="45C9D58D" w:rsidR="00A713DF" w:rsidRPr="001F05D0" w:rsidRDefault="00132199" w:rsidP="00A713DF">
      <w:pPr>
        <w:spacing w:before="120" w:after="120" w:line="240" w:lineRule="auto"/>
        <w:outlineLvl w:val="2"/>
        <w:rPr>
          <w:rFonts w:ascii="Times New Roman" w:eastAsia="Times New Roman" w:hAnsi="Times New Roman" w:cs="Times New Roman"/>
          <w:bCs/>
          <w:i/>
          <w:color w:val="0070C0"/>
          <w:sz w:val="24"/>
          <w:szCs w:val="24"/>
          <w:u w:val="single"/>
          <w:lang w:eastAsia="hr-HR"/>
        </w:rPr>
      </w:pPr>
      <w:hyperlink r:id="rId8" w:history="1">
        <w:r w:rsidR="00A713DF" w:rsidRPr="00376559">
          <w:rPr>
            <w:rStyle w:val="Hyperlink"/>
            <w:rFonts w:ascii="Times New Roman" w:eastAsia="Times New Roman" w:hAnsi="Times New Roman" w:cs="Times New Roman"/>
            <w:bCs/>
            <w:i/>
            <w:sz w:val="24"/>
            <w:szCs w:val="24"/>
            <w:lang w:eastAsia="hr-HR"/>
          </w:rPr>
          <w:t>Odluka o imenovanju zamjenika povjerljive osobe za Carinsku upravu</w:t>
        </w:r>
      </w:hyperlink>
    </w:p>
    <w:p w14:paraId="1855CEBE" w14:textId="13498911" w:rsidR="00A713DF" w:rsidRPr="006E609F" w:rsidRDefault="00132199" w:rsidP="00A713DF">
      <w:pPr>
        <w:spacing w:before="120" w:after="120" w:line="240" w:lineRule="auto"/>
        <w:rPr>
          <w:rFonts w:ascii="Times New Roman" w:eastAsia="Times New Roman" w:hAnsi="Times New Roman" w:cs="Times New Roman"/>
          <w:i/>
          <w:iCs/>
          <w:color w:val="424242"/>
          <w:sz w:val="24"/>
          <w:szCs w:val="24"/>
          <w:lang w:eastAsia="hr-HR"/>
        </w:rPr>
      </w:pPr>
      <w:hyperlink r:id="rId9" w:history="1">
        <w:r w:rsidR="006E609F" w:rsidRPr="00132199">
          <w:rPr>
            <w:rStyle w:val="Hyperlink"/>
            <w:rFonts w:ascii="Times New Roman" w:eastAsia="Times New Roman" w:hAnsi="Times New Roman" w:cs="Times New Roman"/>
            <w:i/>
            <w:iCs/>
            <w:sz w:val="24"/>
            <w:szCs w:val="24"/>
            <w:lang w:eastAsia="hr-HR"/>
          </w:rPr>
          <w:t>Odluka o imenovanju osobe za nepravilnosti</w:t>
        </w:r>
      </w:hyperlink>
      <w:r w:rsidR="00592A66" w:rsidRPr="006E609F">
        <w:rPr>
          <w:rFonts w:ascii="Times New Roman" w:eastAsia="Times New Roman" w:hAnsi="Times New Roman" w:cs="Times New Roman"/>
          <w:i/>
          <w:iCs/>
          <w:color w:val="424242"/>
          <w:sz w:val="24"/>
          <w:szCs w:val="24"/>
          <w:lang w:eastAsia="hr-HR"/>
        </w:rPr>
        <w:br/>
      </w:r>
    </w:p>
    <w:sectPr w:rsidR="00A713DF" w:rsidRPr="006E609F" w:rsidSect="003F63B0">
      <w:pgSz w:w="11906" w:h="16838"/>
      <w:pgMar w:top="1417" w:right="991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B86A19"/>
    <w:multiLevelType w:val="multilevel"/>
    <w:tmpl w:val="094C0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8D6807"/>
    <w:multiLevelType w:val="multilevel"/>
    <w:tmpl w:val="29DAF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C11A52"/>
    <w:multiLevelType w:val="multilevel"/>
    <w:tmpl w:val="C444E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8065EB"/>
    <w:multiLevelType w:val="multilevel"/>
    <w:tmpl w:val="8014F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535D08"/>
    <w:multiLevelType w:val="multilevel"/>
    <w:tmpl w:val="82BCF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tLA0MzSxMDUwNDFR0lEKTi0uzszPAykwrgUAXPwR+SwAAAA="/>
  </w:docVars>
  <w:rsids>
    <w:rsidRoot w:val="00592A66"/>
    <w:rsid w:val="000B48F3"/>
    <w:rsid w:val="00132199"/>
    <w:rsid w:val="001F05D0"/>
    <w:rsid w:val="0024549D"/>
    <w:rsid w:val="002509AD"/>
    <w:rsid w:val="00376559"/>
    <w:rsid w:val="003F63B0"/>
    <w:rsid w:val="00592A66"/>
    <w:rsid w:val="006E609F"/>
    <w:rsid w:val="00723C0B"/>
    <w:rsid w:val="00774A84"/>
    <w:rsid w:val="00792FFF"/>
    <w:rsid w:val="00795A09"/>
    <w:rsid w:val="009758DB"/>
    <w:rsid w:val="00992E90"/>
    <w:rsid w:val="00A713DF"/>
    <w:rsid w:val="00C80A7D"/>
    <w:rsid w:val="00CC2589"/>
    <w:rsid w:val="00CE5D0A"/>
    <w:rsid w:val="00D00633"/>
    <w:rsid w:val="00DD15F4"/>
    <w:rsid w:val="00E72F27"/>
    <w:rsid w:val="00F10CCA"/>
    <w:rsid w:val="00FC2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AEF81"/>
  <w15:chartTrackingRefBased/>
  <w15:docId w15:val="{B5F8AD26-AEB0-4707-A5BF-7352AE133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13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13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74A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4A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4A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4A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4A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A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A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9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20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48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97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7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18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4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2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56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047453">
                              <w:marLeft w:val="0"/>
                              <w:marRight w:val="150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9439308">
                                  <w:marLeft w:val="0"/>
                                  <w:marRight w:val="0"/>
                                  <w:marTop w:val="30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7702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995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21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44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76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174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269879">
                              <w:marLeft w:val="0"/>
                              <w:marRight w:val="150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060817">
                                  <w:marLeft w:val="0"/>
                                  <w:marRight w:val="0"/>
                                  <w:marTop w:val="30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9319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423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rina.gov.hr/UserDocsImages/2341/Odluka_o_imenovanju_zamjenika_povjerljive_osobe_u_Carinskoj_upravi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rina.gov.hr/UserDocsImages/2341/Odluka_o_imenovanju_povjerljive_osobe_u_Carinskoj%20upravi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rina.gov.hr/UserDocsImages/2341/OBRAZAC_Prijava.docx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anita.safaric@carina.h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arina.gov.hr/UserDocsImages/2341/Odluka_o_imenovanju_osobe_za_nepravilnosti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7</Words>
  <Characters>1981</Characters>
  <Application>Microsoft Office Word</Application>
  <DocSecurity>4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Hakenberg</dc:creator>
  <cp:keywords/>
  <dc:description/>
  <cp:lastModifiedBy>Miljenko Hajnić</cp:lastModifiedBy>
  <cp:revision>2</cp:revision>
  <dcterms:created xsi:type="dcterms:W3CDTF">2021-02-26T13:34:00Z</dcterms:created>
  <dcterms:modified xsi:type="dcterms:W3CDTF">2021-02-26T13:34:00Z</dcterms:modified>
</cp:coreProperties>
</file>